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47400" w:rsidP="009344FF">
      <w:r w:rsidRPr="00147400">
        <w:t>Please accept</w:t>
      </w:r>
      <w:r>
        <w:t xml:space="preserve"> the articl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B3C08" w:rsidRPr="00AB3C08" w:rsidRDefault="00AB3C08" w:rsidP="009344FF">
      <w:proofErr w:type="spellStart"/>
      <w:r w:rsidRPr="00AB3C08">
        <w:t>Dr.</w:t>
      </w:r>
      <w:proofErr w:type="spellEnd"/>
      <w:r w:rsidRPr="00AB3C08">
        <w:t xml:space="preserve"> </w:t>
      </w:r>
      <w:proofErr w:type="spellStart"/>
      <w:r w:rsidRPr="00AB3C08">
        <w:t>Rameshwari</w:t>
      </w:r>
      <w:proofErr w:type="spellEnd"/>
      <w:r w:rsidRPr="00AB3C08">
        <w:t xml:space="preserve"> Thakur, Muzaffarnagar Medical College, India</w:t>
      </w:r>
      <w:bookmarkStart w:id="0" w:name="_GoBack"/>
      <w:bookmarkEnd w:id="0"/>
    </w:p>
    <w:sectPr w:rsidR="00AB3C08" w:rsidRPr="00AB3C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NTQ0NLUwtjQxMDRT0lEKTi0uzszPAykwrAUA6HYfAywAAAA="/>
  </w:docVars>
  <w:rsids>
    <w:rsidRoot w:val="00A72896"/>
    <w:rsid w:val="00147400"/>
    <w:rsid w:val="002540A7"/>
    <w:rsid w:val="002C0B2C"/>
    <w:rsid w:val="009344FF"/>
    <w:rsid w:val="009F328F"/>
    <w:rsid w:val="00A72896"/>
    <w:rsid w:val="00AB3C08"/>
    <w:rsid w:val="00F81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9C94C"/>
  <w15:docId w15:val="{081893A7-1B7B-492B-A847-35F1114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50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6T12:14:00Z</dcterms:modified>
</cp:coreProperties>
</file>